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15/0602565</w:t>
      </w:r>
    </w:p>
    <w:p>
      <w:pPr>
        <w:pStyle w:val="Date"/>
      </w:pPr>
      <w:r>
        <w:t xml:space="preserve">วันพุธที่</w:t>
      </w:r>
      <w:r>
        <w:t xml:space="preserve"> </w:t>
      </w:r>
      <w:r>
        <w:t xml:space="preserve">15</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ครที่เข้าอีเมลเรียบร้อยแล้วนะคะ ไปเปิดแอป</w:t>
      </w:r>
    </w:p>
    <w:p>
      <w:pPr>
        <w:pStyle w:val="BodyText"/>
      </w:pPr>
      <w:r>
        <w:t xml:space="preserve">(พลิเคชัน)นะคะ Google App น่ะ แล้วเข้า Classroom แล้วก็ให้เด็ก ๆ เลือกเข้าร่วมชั้นเรียนนะ เลือกอันที่ 1 เลือกอันที่ 1 นะ มี 2 อัน เลือกอันแรก ให้เลือกเข้าร่วมชั้นเรียนนะคะ ทีนี้ดูชื่อ รหัส ชั้นเรียนเรา ให้พิมพ์รหัสเข้าชั้นเรียนนะคะ ที่อยู่ข้างบนหน้านะคะ Zy4BQVU รหัสชั้นเรียนวิชานี้นะ ถ้าใครเข้าได้ มันจะขึ้นชื่อวิชาขึ้นมาให้เห็น ไปกินข้าวบ่ คนที่เข้ามาแล้ว จะมีแบบทดสอบก่อนเรียนนะคะ ให้คลิกเข้าไปทำแบบทดสอบ กี่นาทีดีใบเตย มี 10 ข้อ กี่นาทีทำเสร็จลูก เอากี่นาทีดี พี่ ๆ น้อง ๆ ทั้งหมด ข้อสอบ แบบทดสอบมีทั้งหมด 10 ข้อนะคะ เดี๋ยวให้ดู เป็นแบบเติม ห้ามแอบเปิด Google นะ ไม่ต้อง Search เพราะเป็นแบบทดสอบก่อนเรียน ห้ามเปิดดูคำตอบ เข้าใจไหม ตอนนี้ต้องการอยากรู้ว่าแต่ละคนรู้เรื่องที่ถามนี่ มาก-น้อยแค่ไหน ห้ามเปิดนะคะ ห้ามเปิด เพื่อจะได้วัดได้ว่ารู้หรือไม่รู้ ถ้าสมมติข้อที่ 1 ใบเตยรู้หรือไม่รู้ ให้ใบเตยกด - น่ะ ขีด เครื่องหมาย - น่ะลูก นึกออกนะ เพราะว่าทุกข้อจะโดนดอกจันสีแดง นั่นหมายถึงต้องมีคำตอบ ซึ่งถ้าไม่มีคำตอบ ก็คือถ้าเราไม่ตอบให้เราขีดนะคะ เข้าไปในคำตอบนั้น ใบเตยคิดว่า 10 ข้อ ใช้เวลากี่นาที เอากี่นาที เราจะจับเวลาในการทำ เมื่อเช้านั้นน้องปี 1 นะ น้องปี 1 10 ข้อ ล่อไป 30 นาที พี่ ๆ เอากี่นาทีคะ ต้องการให้อธิบายคำถามไหม ดูไปทีละคำถามนะ คำถามที่ 1 Mobile Application รู้จักหรือเปล่า คำถามอันนี้มันคืออะไร ถ้ารู้จักก็พิมพ์คำตอบลงไป แต่ถ้าตอบไม่ได้ให้ขีด ให้กดเครื่องหมายนี้ ขีดน่ะ กดเครื่องหมายลบ ถ้าไม่รู้คำตอบน่ะ เข้าใจนะ โอเค ข้อที่ 2 UI รู้จักไหม UI หมายถึงอะไร บอกแล้วนะ ห้ามเปิด Google แล้ว Serch คำตอบนะ ห้าม ตอนี้เราจะวัดความรู้ก่อนจะเข้าเรียนนะคะ ห้ามเด็ดขาด ข้อที่ 3 สมาร์ตโฟน รู้จักไหม สมาร์ตโฟนมันคืออะไร ข้อที่ 3 นะคะ ข้อที่ 4 Tablet รู้จัก Tablet ไหม ถ้ารู้จักก็ตอบ ถ้าไม่รู้จักก็ขีด อธิบาย ลองอธิบายมา อะไรคือ Tablet ลืมแก้ เดี๋ยวแป๊บหนึ่ง เด็ก ๆ อย่าเพิ่ง ใบเตยอย่าเพิ่งทำใบเตย เดี๋ยวแม่แก้ข้อสอบก่อน ลืมดู อย่าเพิ่งทำนะ ถ้าทำก็ล้างฟอร์มไปเลยนะเด็ก ๆ แบบทดสอบก่อนเรียนอะไรล่ะนี่ เดี๋ยวดูก่อนนะ โอเค ๆ ตัวนี้ล่ะ รู้ว่าคืออะไร แต่ให้ความหมายไม่ถูก ทำตามความเข้าใจครับ พี่น้องครับ เดี๋ยวนะ แก้ไขก่อนนะ ขอเราแก้ไขแป๊บ ข้อไหนนะ ข้อ 5, ข้อ 6 บันทึกแล้ว เดี๋ยวรีเฟรช เด็ก ๆ ใน Class</w:t>
      </w:r>
    </w:p>
    <w:p>
      <w:pPr>
        <w:pStyle w:val="BodyText"/>
      </w:pPr>
      <w:r>
        <w:t xml:space="preserve">(room)นะคะ เด็ก ๆ เด็ก ๆ Refresh ระบบก่อน 1 ครั้ง กดย้อนคืน 1 ครั้ง แล้วลองเข้าไปดูแบบทดสอบใหม่ ว่าแก้หรือยัง โอเคไหม 5 กับ 6 ต้องเป็นคำตอบของคุณนะ แบบนี้ โอเค เอากี่นาทีดี เอากี่นาที 15 นาทีพอไหมคะ 10 ข้อ 20 นาที ข้อละ 2 นาที ให้เวลา 20 20 นาทีนะ ลงมือทำ จับเวลา ตอนนี้บ่ายโมงเท่าไรนี่ 13.38 น. 48 58 14.00 น. หมดเวลานะเด็ก ๆ ลงมือทำค่ะ มาแล้ว เสือน้อยกับจ๊าบเพิ่งเข้ามาเมื่อกี้นะคะ ให้เข้า Gmail ตัวเอง เสือน้อยเข้า Gmail นะคะ มาแล้ว นัทกับเสือน้อยเข้า Class หรือยังครับ เข้าอีเมลหรือยัง ถ้าเข้าอีเมลแล้ว เข้ามาแล้วนะครับ ให้เข้ารหัสชั้นเรียนนี้ ZY4BQVU เข้าหรือยัง เข้า Class เข้า Google Classroom เสือน้อย เสื้อน้อยพอเข้าอีเมลมหาวิทยาลัยเสร็จนะคะ เสื้อน้อยคลิกหา แอป Google App Classroom แล้วคลิกเข้าร่วมชั้นเรียน แล้วเดี๋ยวจะให้รหัสเข้าชั้นเรียนนะคะ เข้าหรือยังคะ รหัสชั้นเรียน มีตัว Z ตัว Y แล้วก็เลข 4 แล้วก็ตัว B และก็ตัว Q แล้วก็ตัว V แล้วก็ U นะคะ พอพิมพ์รหัสชั้นเรียนเสร็จ ให้กดที่มุมบนขวาจะมีคำว่า</w:t>
      </w:r>
      <w:r>
        <w:t xml:space="preserve"> </w:t>
      </w:r>
      <w:r>
        <w:t xml:space="preserve">“</w:t>
      </w:r>
      <w:r>
        <w:t xml:space="preserve">เข้าร่วมชั้นเรียน</w:t>
      </w:r>
      <w:r>
        <w:t xml:space="preserve">”</w:t>
      </w:r>
      <w:r>
        <w:t xml:space="preserve"> </w:t>
      </w:r>
      <w:r>
        <w:t xml:space="preserve">แถบสีน้ำเงินขึ้นมา ให้กดตรงนั้นนะคะ เข้าไปแล้วให้คลิกทำแบบทดสอบก่อนเรียนนะคะ 2 หนุ่ม ส่วนคนอื่น ทำแบบทดสอบเสร็จกันหรือยังคะ เสือน้อยเสร็จหรือยังครับ ได้กี่ข้อแล้วลูก ข้อไหนตอบไม่ได้ ห้ามค้นนะ 2 คนนี้มาทีหลัง ลืมบอก ห้ามเปิด Google ค้นนะ นะคะ ใน Class ให้เด็ก ๆ ดูใน Class มีคำถามโพสต์ไว้ว่าถ้าจะพัฒนา Mobile App นักศึกษาหรือตัวเด็ก ๆ น่ะ จะพัฒนา Mobile App ประเภทใดลงไปเลย ทุกคนนะคะ ทุกคนเลย ถามเห็นไหม ข้อนี้คลิกเข้าไป แล้วเข้าไปตอบ ทุกคนเข้าไปตอบ เข้าไปแล้วเข้าไปตอบทุกคนเข้าไปตอบ เพราะในสัปกาห์ก่อนมอบหมายงานไปแล้ว อย่าลืมนะคะ ที่ให้หาว่า Mobile App มีกี่ประเภท แต่ละประเภทมีอะไรบ้าง ให้ยกตัวอย่าง 3 อัน คลิกเข้าไปดู คำสั่งในงานสัปดาห์ที่ 1 ได้นะคะ อย่าลืมทำส่งด้วยนะคะ แม่บอกให้ทำเป็นตารางใช่ไหม ให้แยกเป็น Play Store อะไรนะ App Store เกือบลืม ก็คือ… ก็ทำ… ไม่ใช่ ๆ ให้เขียนว่าสมมติ ๆ ประเภทเกมใน App Store มีเกมอะไร มีกี่ประเภท อะไรบ้าง ใน Play store เขามีแอปฯ กี่ประเภท ใน Play Store มีกี่ประเภท ทำเป็นตาราง จะได้เห็นว่า 2 อันนี้ มันมีเหมือนกันอย่างไร มันมีต่างกัน หรือว่ามีเหมือนกันอย่างไร ยกตัวอย่างประกอบด้วย อย่างน้อยประเภทละ 3 แอปฯ นะคะ ตกแต่งให้สวยงามด้วย ส่งใน Class เรานี่ล่ะ เดี๋ยวจะเข้าไปดูสิ มีคนเข้ามาตอบคำถามเรากี่คนแล้วนะคะ ยังไม่มีใครตอบนะคะ ข้อนี้ เดี๋ยวผลลัพธ์มาตรงนี้นะคะ ใบเตยก็ต้องเข้าไปตอบละลูก เห็นหรือเปล่า เห็นตรงข้างหน้าไหม ที่ขึ้นว่าคำถามใหม่ ให้ตอบคำถามข้อนี้ก่อน แล้วเราค่อยไปต่อ เพราะเราเรียนตัวนี้เสร็จ ทุกคนจะต้องมี App บนมือถือของตัวเอง อย่างละ 1 นะคะ 1 แอปฯ เป็นอย่างน้อยนะคะ เพราะฉะนั้น ลองตอบมาสิ อยากทำแอปฯ อะไร เด็ก ๆ จะต้องมีแอปฯ ของตัวเอง 1 แอปฯ นะคะ จะต้องได้ทำ แอปฯ 1 แอปฯ นะคะ ทำไมวันนี้ท้องไส้ข้าพเจ้า จะทำแอปฯ อะไร ยังไม่ตอบ ตอบในนั้นเลยลูก ตอบในอันนั้น ตอบเข้าไปเลยนะคะ อยากทำแอปฯ อะไร ตอบมาเลย เข้าเว็บ</w:t>
      </w:r>
    </w:p>
    <w:p>
      <w:pPr>
        <w:pStyle w:val="BodyText"/>
      </w:pPr>
      <w:r>
        <w:t xml:space="preserve">(ไซต์)นะคะ ใครที่ตอบแล้ว ใครที่ตอบคำถามเสร็จแล้ว เปิด… พิมพ์เข้าเว็บฯ นี้นะคะ เว็บชื่อนี้ พิมพ์เข้าไปนะคะ ให้เข้าเว็บไซต์นี้ เว็บไซต์ที่พิมพ์ให้ดูนี่ ตอบคำถามให้เรียบร้อยก่อนนะ ต้องตอบคำถามก่อนนะ ตอนนี้ตอบมา 5 คนนะคะ 6 คนแล้ว เกม จุฑารัตน์นี่ จุฑารัตน์ไปไหนแล้ว ใบเตยจะทำเกม 2 คนนี้ไม่เห็นตอบ Refresh ใหม่ 8 แล้ว เหลือใครยังไม่ตอบ เสือน้อย เสือน้อยก็ยังไม่ตอบ เสือน้อยอยากทำเว็บฯ อะไร ถ้าจะพัฒนาแอปฯ เกม มีอะไรนี่ ข้อมูลต้นไม้ ดาวน์โหลดหรือ ดาวน์โหลด แปลงเสียงเป็นภาษามือ และแปลงมือเป็นเสียง เดี๋ยวเราต้องดูกันนะคะ ว่า นึก… เสือน้อยนึกออกนะ แอปฯ มันมีหลายประเภทใช่ไหมลูก อย่างที่เพื่อนบอก จ๊าบใช่ไหม ธีรพล จ๊าบบอกพัฒนาแอปฯ ข้อมูลต้นไม้ มันก็จะเป็นแอปฯ เพื่อการศึกษา ก็คือให้ความรู้อย่างนี้นะคะ ก็อาจจะมีภาพประกอบ มีรูป มีเสียงนี่ ใส่เข้าไปอย่างไร มีวิดีโอให้มันเล่นอย่างไร แบบนี้ใช่ไหม ก็คือสมมติเราจะทำเรื่อง… สมมติต้นไม้แบบไหนดี เราก็ต้องแยกประเภทอีก นึกออกไหม สมมติว่า สมมตินะ สมมติ ว่าเราเป็นเจ้าของส่วนทุเรียนใช่ไหม เราอยากให้ความรู้เรื่องทุเรียน ทุเรียนมันก็ไม่ได้มีสายพันธุ์เดียวใช่ไหมลูก ก็ต้องการแบบนี้ใช่ไหม ก็คือเหมือนทุเรียนอย่างนี้ บอกตั้งแต่ออะไร วิธีการปลูก วิธีการขยายพันธุ์ ถ้าสมมตินะคะ สมมติจ๊าบจะทำนี่ จ๊าบก็ต้องไปดู เราควรจะไปศึกษาข้อมูลของที่อื่นก่อน หรือตัวอย่างอื่น ๆ ที่เคยเห็นน่ะ ดูจากเว็บฯ ไง นึกออกไหม เราจะเอาจากในเว็บฯ มาทำในแอปฯ ใช่ไหม เราก็ดูว่ามี Content หรือหัวข้อหรืออะไร นึกออกไหม มันก็จะเข้าสู้กระบวนการออกแบบนะคะ ว่าในแอปฯ เรานี้เราจะเอาอะไรใส่เข้าไป เราจะใส่อะไรเข้าไป แล้วให้มันแสดงอะไรออกมา นึกออกนะ เพราะฉะนั้น เราก็ต้องมาลิสต์รายการเข้าไปก่อนนะคะ ตอบหมดทุกคนแล้วนะคะ ไหนดูเสือน้อยทำอะไรนี่ แอปพลิเคชันเกมสำหรับคนตาบอด ต้องอะไร ต้องมีเสียง ใช่ไหม เกมแบบไหน เห็นไหม เกมมันก็มีหลายประเภท นึกออกนะ เราก็ต้อง คือ ตอบ เกม เข้าใจล่ะ แต่เวลาเราทำจริง ๆ น่ะ ทีนี้พอเวลาเราทำจริง ๆ น่ะ เราก็ต้องไปแยก แยกอีกว่าเป็นเกมแบบว่า เกม ตอบคำถามอย่างนี้ เกมปริศนา นึกออกนะ เหมือนพวก App Store ในพวก Play Store, App Store อย่างนี้ นึกออกนะคะ อันนี้คือถามแบบกว้าง ๆ ว่าอยากทำแนวไหน โอเค ทุกคนตอบมาแล้วนะคะ ทีนี้ของเจ้าแบม สุมาวดี ดาวน์โหลด แค่ดาวน์โหลดหรือ หรือจะทำแอปฯ เกม โปรแกรมการ… ก็คือแบบเดิมมันโหลดยาก เพราะ เพราะอะไร เข้าใจแล้ว ๆ โอเคนะคะ ส่วนใหญ่ก็เกมเสียส่วนเยอะนะคะ ทีนี้ของบี ระบบแปลงเสียง แปลงหรือแปล แปลนั่นก็คือเหมือนเวลาแม่พูดอย่างนี้ใช่ไหม แปลเสียงที่แม่พูดออกมาเป็นภาษามือใช่ไหมคะ แล้วก็แปลมือเป็นเสียงนี่ล่ะ เพราะอะไร เพราะตามหลัก กล้องถ่าย อันนั้นน่ะ ระบบนี้ ถ้าพูดเลยงานมันจะใหญ่ เพราะมันต้องเป็นขั้น ทำเป็น AI มันจะต้องเก็บ พวก ไม่ใช่สิ สอน… เพราะว่า เวลามือมันเคลื่อนไหวนะ มันจะต้องไปจับการเคลื่อนไหวของมือน่ะ มันจะยากอยู่สักหน่อย เพราะว่าเหมือนบางที เหมือนที่ระบบที่เขาตรวจจับใบหน้าผู้ร้ายข้ามแดนน่ะ นึกออกนะ บางที ถ้าไปเปลี่ยนหน้าอย่างนั้นน่ะ มันจะต้องหารูปมาใส่ เผื่อที่ถ้าใครเคยดูหนังแนวสืบสวนสอบสวน Camenon Mind หน้าผู้ร้าย 1 คนนี่ แล้วเขาจะต้องไปทำฐานข้อมูล ไอ้นี่ใส่หมวก หน้ามันจะเป็นอย่างนี้นึกออกไหม ไอ้ผู้ร้ายถ้ามันใส่หนวดมันจะเป็นแบบนี้ ถ้ามันใส่หมวกหน้ามันควรจะเป็นอย่างนี้นึกออกไหม มันจะต้องไปเชื่อกับฐานข้อมูลที่มีขนาดใหญ่ แล้วก็ใช้การประมวลผลผ่านหลาย ๆ ตัว คือ มันใช้ฐานข้อมูลตัวเดียวไม่ได้ไง มันต้องใช้หลายตัว เพราะบางทีเดี๋ยวนี้เทคโนโลยีมันดีเกิน ก็ไอ้บอก ทำสีผมใช่ไหมคะ แล้วก็อะไรนะ Contact Lens นะ คอนแทกเลนส์ เมืองนอกน่ะ ฝรั่งมาตาฟ้า แล้วก็ผมสีทอง แต่เดี๋ยวนี้ยุคนี้ผมสีทอง คือผมสีทอง บ้านเราก็ทอง กันหมดหัว เห็นไหม เห็นฝรั่งผมทองเป็นคนไทยน่ะ นึกออกนะใช่ไหม แล้วเท่านั้นยังไม่พอ ตาก็ไม่ได้ดำ ตาก็เปลี่ยนสีเป็นสีฟ้า เพราะมีคอนแทคเลนส์สี ซื้อง่ายจะตายใช่ไหมลูก อย่างนี้นะคะ เห็นไหม เพราะฉะนั้น ระบบนั้นก็จะต้องครอบคลุม ว่าถ้าเหมือนจะหาตัวใบเตย ใบเตยไปแปลงตัวแล้ว จากผมยาว ใบเตยใส่วิกผมสั้น เปลี่ยนตานะ ใบเตยจะทำอะไรอีก ให้จำได้ยาก ๆ ตรงหูก็อาจจะไปแต่งใช่ไหม หรือแต่งสีผิวให้เข้าขึ้น ปกติใบเตยเป็นคนขาว เปลี่ยนสีผิวใช่ไหม เดี๋ยวนี้ทำได้ง่าย เพราะอะไร เพราะว่าเทคโนโลยีมันมีเยอะขึ้น เพราะฉะนั้น ระบบตรวจจับก็จะต้องรู้ให้เท่าทันใช่ไหม มันก็ต้องไปเปรียบเทียบ ใบเตยปลอมตัวเป็นสีเข้มขึ้น ใบเตยจะออกมาหน้าตาเป็นอย่างไร ในระบบมันก็จะมีรูปใบเตยที่มีสีผิวเข้มขึ้นอย่างนี้นะคะ มันไม่ใช่จบ ไม่ใช่นะคะ เขาจะต้องมีเยอะกว่านั้นนะคะ สนับสนุนผู้เล่น ROV แหม แป๊บหนึ่งนะคะ ให้เข้าเว็บฯ ที่ชื่อ… ไม่ต้องพิมพ์ www. นะคะ พิมพ์ทั้ง Able เลยก็ได้ พิมพ์ใน Google Search ว่า T-h-u-n-k P พิมพ์ตัว T นะคะ แล้วก็ตัว H House ม้า แล้วก็ A-b-l-e นะคะ Tunk able ถ้าใครเข้าแล้วกด Enter กด Enter ได้เลย ดูสิมันจะไปหน้าไหน มันจะต้องเข้ามาที่ มันจะต้องโผล่มาที่… มันจะเข้ามาหน้าที่เหมือนตัวน้องหนอน หนอนสีแดงใส่แว่น เห็นไหม หนอนตัวสีแดงใส่แว่นตานะคะ ขึ้นโชว์คำว่า</w:t>
      </w:r>
      <w:r>
        <w:t xml:space="preserve"> </w:t>
      </w:r>
      <w:r>
        <w:t xml:space="preserve">“</w:t>
      </w:r>
      <w:r>
        <w:t xml:space="preserve">No Code Mobile App</w:t>
      </w:r>
      <w:r>
        <w:t xml:space="preserve">”</w:t>
      </w:r>
      <w:r>
        <w:t xml:space="preserve"> </w:t>
      </w:r>
      <w:r>
        <w:t xml:space="preserve">เพราะเราจะพัฒนา Moblie เห็นไหมคะ ที่ถามว่า Mobile App คืออะไร นั่นล่ะนะคะ หมายถึงอะไรนะคะ Development Made Easy ก็คือพัฒนาได้ง่าย ๆ Delopment แปลว่า การพัฒนา Mate Easy ก็คือทำง่าย ๆ เลยนะคะ ใครยังไม่เข้าหน้าเว็บฯ นี้ Thunkable โอเคนะคะ เข้ามาสู่หน้านี้กันแล้ว ใส่แว่นก็… ใส่แว่นก็เป็นฝ้า ถอดแว่นก็มองไม่เห็น จะเป็นลำบากนะคะ ขอโทษ ๆ ไปกดโดนอะไร ให้ดูตรงส่วนนี้ก่อน Thunkable Platform Feature นะคะ แพลตฟอร์มของ Thunkable หลักการของเขาน่ะ การทำงานของมัน ก็คือ Drag and Drop ลากไปวางนั่นเอง Drag ไว้ แล้วก็ลากไป แล้วก็ Drop ลง ลากไปลง และอะไรต่อ Advance Logic ก็คือมีตรรกะที่ Advance คือ เด็ก ๆ ไม่ต้องคิดตรรกะเอง เพราะมีมีให้ เราเพียงแต่เรานึกให้ออกว่าเราจะทำอะไรแค่นั้นเองนะคะ Device Native เป็นแบบ Native นะคะ ฝ้าขึ้นแว่น อ่านไม่ออก Extensible Integrations นะคะ ก็คือการ… อะไรพวกนี้นะคะ แล้วก็ Direct Publiceshing ผลิตหรือสร้างได้โดยตรงนะคะ สิ่งที่เราจะต้องทำต่อไป ก็คืออะไร โอเค ๆ ครับ ให้เด็ก ๆ ให้เด็ก ๆ ไปที่ Google Search นะคะ เข้า Google Search เข้าตัวนี้ที่ Google Search แล้วพิมพ์คำว่า ให้พิมพ์คำว่า ให้พิมพ์นะ ใน Google Search นะคะ ให้พิมพ์</w:t>
      </w:r>
      <w:r>
        <w:t xml:space="preserve"> </w:t>
      </w:r>
      <w:r>
        <w:t xml:space="preserve">“</w:t>
      </w:r>
      <w:r>
        <w:t xml:space="preserve">สร้างแอปฯ ออนไลน์ฟรี</w:t>
      </w:r>
      <w:r>
        <w:t xml:space="preserve">”</w:t>
      </w:r>
      <w:r>
        <w:t xml:space="preserve"> </w:t>
      </w:r>
      <w:r>
        <w:t xml:space="preserve">ให้พิมพ์คำว่า ให้พิมพ์นะ ใน Google Search นะคะ ให้พิมพ์ให้พิมพ์คำค้นคำนี้นะคะ พิมพ์เปิด Google Chrome แล้วพิมพ์คำค้น พิมพ์คำว่า</w:t>
      </w:r>
      <w:r>
        <w:t xml:space="preserve"> </w:t>
      </w:r>
      <w:r>
        <w:t xml:space="preserve">“</w:t>
      </w:r>
      <w:r>
        <w:t xml:space="preserve">สร้างแอปฯ ออนไลน์ฟรี</w:t>
      </w:r>
      <w:r>
        <w:t xml:space="preserve">”</w:t>
      </w:r>
      <w:r>
        <w:t xml:space="preserve"> </w:t>
      </w:r>
      <w:r>
        <w:t xml:space="preserve">โอเคไหม Google Google Search ลูก ใช้ Google ถ้าใครพิมพ์เสร็จนะคะ ขึ้นมาหน้านี้แล้ว ให้ไปที่ ให้ไปที่ ที่มีชื่อว่า ไหนนะ เดี๋ยว ๆ เลื่อนลงมาจะได้เห็น ให้หาที่มันขึ้นว่า</w:t>
      </w:r>
      <w:r>
        <w:t xml:space="preserve"> </w:t>
      </w:r>
      <w:r>
        <w:t xml:space="preserve">“</w:t>
      </w:r>
      <w:r>
        <w:t xml:space="preserve">สร้าง Mobile App ง่าย ๆ ทั้ง iOS และ Android แค่ลากวาง</w:t>
      </w:r>
      <w:r>
        <w:t xml:space="preserve">”</w:t>
      </w:r>
      <w:r>
        <w:t xml:space="preserve"> </w:t>
      </w:r>
      <w:r>
        <w:t xml:space="preserve">หาเว็บฯ นี้นะคะ ถ้าเจอแล้ว โอเค สร้าง Mobile App ง่าย ๆ ทั้ง iOS และ Android เราอยากให้เด็ก ๆ เข้าไปดูที่หน้านี้นะคะ หน้านี้ ใครถ้าเจอแล้ว ให้กดเข้าไปที่เว็บฯ นั้น จะขึ้นหน้านี้ใช่ไหม Public Hub ดร.วโรดม คำบัญชัย ให้เด็ก ๆ ไปเลื่อนลงไปด้านล่าง ไปที่หัวข้อ เห็นไหมคะ Thunkable ทำอะไรได้บ้าง ดร. วโรดม บอกไว้ว่า เราสามารถพัฒนาแอปฯ นี่นะคะ ได้ถึง 3 แบบด้วยกัน แบบที่ 1 Biginner สำหรับระดับเริ่มต้น ไม่รู้เรื่องอะไรเลย Beginner นะคะ เราก็จะเป็นแบบ… อันนี้ตัวอย่างที่เขาทำนะ มันจะมีแอปฯ… แอปฯ แรกชื่อว่า Beaver bingo นะคะ เขามีตัวอย่างให้ดูนะคะ ก็คือมันน่าจะทำง่าย ๆ ทำแบบง่าย ๆ เห็นไหม เหมือนตัวสุดท้ายน่ะ Fun with flags เป็นแอปฯ เกม ที่ให้ผู้เล่นทายธงชาติของแต่ละประเทศ ที่แสดงขึ้นมาบนหน้าจอ ก็คือสมมติมีรูปธงประเทศไทยขึ้นมาปุ๊บ อาจมีให้พิมพ์คำตอบ ให้เลือก นั่นคือ Apply เสร็จแล้วให้ตอบคำถามเห็นไหมแอปฯ เขาเลยบอกว่าเป็นแอปฯ ที่ทำง่าย ๆ นะคะ มาดูแอปฯ ต่อมา Intermediate นะคะ ก็คือระดับขึ้นมาหน่อย Beginner แล้วก็ Intermediate นะคะ ระดับกลาง ๆ หน่อยนะคะ ยกตัวอย่างของแอปฯ นี้ เขาบอกแอปฯ Aloha คล้าย ๆ กับแชทแอปฯ คล้าย ๆ กับ Facebook แล้วก็ LINE เราจะสามารถพัฒนา Chat App แอปฯ เพื่อ การพูดคุยใช่ไหม แต่ทำเป็นแอปฯ ของเราเอง ไม่ต้องไปใช้ LINE ไม่ต้องไปใช้ Face book แล้วเชื่อมต่อแบบ Real time ด้วย ออนไลน์นั่นเอง ออนไลน์ตลอด เวลาคุยแชตกันนะคะ ความยากก็จะเพิ่มขึ้นมาอีกหน่อย เพราะมันจะต้องไปเชื่อมต่อกับ Database หรือฐานข้อมูลนะคะ อย่าง File base ของบีเห็นไหมคะ ถ้าแอปฯ แปลภาษา เห็นไหม จัดอยู่ในระดับ App Intermediate ง่าย ปลานกลาง ก็คือสามารถแปลภาษานะคะ พวกนี้ เห็นไหมคะ แปลภาษา ส่วนแบบที่ 3 แบบ Advance เลย แบบขั้นสูง ใครที่ทำแอปฯ แบบ Advanced Advance ยกตัวอย่างเช่น แอปฯ ของ Uber คือ ใช้สำหรับอะไรนะ เรียกแท็กซี่ใช่ไหมนะคะ เพราะอันนั้นจะต้องไปเชื่อมกับ Google Map ว่าเพื่อระบุว่าอะไรนะ คนใช้บริการอยู่ตรงไหนแล้ว แท็กซี่เข้าก็จะขี่ไปรับใช่ไหมคะ ความยากมีมากขึ้น เพราะมันต้องไปเชื่อมกับระบบอื่น Google เพื่อหาตำแหน่ง ก็คือที่เราเรียนวิชาระบบสาระสนเทศทางภูมิศาสตร์น่ะ นึกออกนะ เราจะต้องได้ใช้แผนที่นำทางพวกนี้นะคะ ถ้าในแอปฯ ที่เราพัฒนา ถ้าเราใช้ตัวนี้มันก็จะไปเชื่อมกับระบบนั้นด้วยนะคะ เขาบอกว่ามีคนทำไว้แล้ว เราสามารถเข้าไปลองเล่นได้ ถ้าอยากเห็นตัวอย่าง เห็นไหมคะ เขาบอกสามารถดูตัวอย่างของ Mobile ที่ทำได้ดัง Able ได้ที่นี่ คลิกที่คำว่า</w:t>
      </w:r>
      <w:r>
        <w:t xml:space="preserve"> </w:t>
      </w:r>
      <w:r>
        <w:t xml:space="preserve">“</w:t>
      </w:r>
      <w:r>
        <w:t xml:space="preserve">ที่นี่</w:t>
      </w:r>
      <w:r>
        <w:t xml:space="preserve">”</w:t>
      </w:r>
      <w:r>
        <w:t xml:space="preserve"> </w:t>
      </w:r>
      <w:r>
        <w:t xml:space="preserve">ลองดู ลองเข้าไปดู ดูสิว่ามีแอปฯ อะไรบ้าง Page Not Fail ไปแล้ว ขึ้นคุกกี้พร้อม โอเค ไม่ต้องเข้านะคะ เดี๋ยวได้ของแถม Back กลับไป ไม่เจอก็ไม่เป็นไร เดี๋ยวไปดูตัวอื่นก็ได้ไปดูตัวอย่างอื่น ก่อนอื่น ๆ เราจะต้องทำอะไร ก่อนอื่นเราก็จะต้องสมัครมันนะคะ ที่ Thunkable นะคะ ให้คลิก Sign Up เราจะต้องสมัครเข้าไปใช้งานเขาก่อน Thunkable เราปิดไปหรือยัง จำได้ไหม Sign up มันก็จะถาม Site Up With อะไร Gmail เราอยู่แล้วใช่ไหม เราก็เลือก Sign Up with มีอะไรนะ ใครที่ใช้ไอ้ Apple ID ก็ใช้ตัวนี้นะคะ แล้วก็ถ้าใครนึกไม่ออก ใช้อีเมลปกติเราก็ได้นะคะ เลือกเอาจะใช้ตัวไหน อันนี้ให้เลือกเอาเอง แล้วก็จำว่าเราใช้ตัวไหน ลงมือค่ะ เลือกเข้าได้เลยนะคะ ว่าจะ Sign Up เข้าด้วยอะไร Google ก็ได้ เพราะมันฟรีอยู่แล้ว Google ก็ได้ เพราะเมื่อกี้เราเปิดเมลเราแล้วนะ แม่ก็จะเลือก Google นะคะ เสร็จแล้ว แม่ก็จะเลือกบัญชีแม่ ถ้า… ถ้าใครเข้ามันก็จะขึ้นอย่างนี้มานะคะ ว่า Welcome to… ฉันตามัวเอง Welcome to Thunkable กด Next เลยนะ อ๋อ ๆ เป็นอะไร เราจะต้องเป็น… เราจะเลือกอะไรดี เดี๋ยวนะ แป๊บหนึ่ง ไม่ เราสามารถเลือกเป็นได้ 2 แบบ Student หรือ Developer เอา Studen ก่อน Someone else ใครก็ได้ เดี๋ยวนะ แป๊บ แป๊บหนึ่งนะจ๊ะ แป๊บหนึ่ง เวอร์ชันอะไร แหม เวอร์ชันใหม่มันถามด้วย คือ แต่ก่อนมันไม่ถามน่ะ เดี๋ยวนี้มันถาม เดี๋ยวดูก่อนว่าเราควรเลือกเป็นอะไร ไม่เอา ๆ ไม่พูด การใช้งาน Building สร้างแอปฯ Who want to improve my Leaning สำหรับผู้ที่ต้องการเรียนรู้ แต่เราก็อยากทำด้วยนะ คลิกปุ่มอนุญาต รอแป๊บ ๆ ไม่ลงทะเบียนได้ไหมล่ะ Facebook ดูใน Facebook ดาวน์โหลด โอเค ๆ นี่ แบบเดิมน่ะ คลิกเข้าไปปุ๊บแล้วก็ใช้ได้เลยไง ไม่ต้องมาให้เลือก เลยติดเลย เราต้องเลือกอะไรนี่ ไม่เป็นอะไร อย่างนั้นเราเลือก Student อันนี้ก่อนนะ เด็ก ๆ เราเลือก Student ไปก่อน ผู้เรียน เราเป็นผู้เรียน คลิก Next ครับ เราอยากมาเรียนรู้ Do you have Expreant… app คุณมีประสบการณ์ในการทำแอปฯ ไหม No เลยค่ะ มีก็ตอบ No ไป จบไหม โอเค กด Next ค่ะ เห็นไหม เสร็จแล้วเขาก็จะบอกว่า Start เริ่มสร้าง คลิก Start Building นะคะ มันก็จะให้ 1. Create New Project ให้เราสร้าง ตั้งชื่อโปรเจกต์ เราจะตั้งชื่อว่าอะไร นั่นก็คือชื่อแอปฯ ของเราน่ะ นึกออกนะ ตั้งชื่อก่อน จะเอาอะไร เหมือนแอปฯ กรุงศรี เขาก็ใช้ชื่อ KMA อะไรอย่างนี้ เขาก็ใช้ชื่อย่อก็ได้ ถ้ายังนึกไม่ออก เอาชื่อเล่นเรา เช่น เหมือนแม่ยังนึกไม่ออกตอนนี้นะคะ แม่ก็เลยตั้งชื่อว่าชื่อเล่น New App ของพี่เซฟ ก็ Save App ของบี ก็ Bee App ไปก่อน เดี๋ยวมันเปลี่ยนได้ เราทดลองเฉย ๆ เสร็จแล้วช่องที่ 2 Captory ก็คือชื่อแอปพลิเคชัน ชื่อแอปพลิเคชันที่จะขึ้นนะคะ Category ทำอะไรเราก็ทำเป็น Book เขาจะมีประเภท เป็น Bussiness เป็น Tool เป็น Aducation เป็น Finance เป็น Foods Drink เขาบอกว่า สามารถเลือกได้ถึง 6 อัน ให้เราเลือกไว้น่ะ นึกออกนะ เราจะทำเป็นแบบไหน เหมือนบางคนบอกจะทำเกม มีเกม เราจะทำเกมเราก็บอกเกมเข้าไป มีอะไรอีก อาหาร แม่กด Bisuness อันไหนไม่เอา เอาแบบไหนอีกลูก เอาอาหารบ่ Food and drink เพิ่มเข้าไป เขาบอกเลือกได้ 6 ตัวนะคะ เลือก Music อยู่ไหนน่ะ Music เอา Music ด้วย เอาอะไรอีก Navigatioเอาไหม นำทางเอาหรือเปล่า เอาไหมคะ Shoping Shoping ไหนนะ Photo P H L M N O P Video ภาพและวิดีโอ เอาแบบไหนอีกคะ Book เอาไหม แบบหนังสือเป็นหนังสือ หรือเอา Aducation การศึกษา ได้กี่อันแล้วนี่ 1 2 3 4 5 เอา Education ไหม เอา Education สักอันหนึ่ง เพราะจะได้เข้าเทรนด์พี่จ๊าบนะคะ แม่ครบแล้วหรือ 2 4 6 เมื่อครบแล้วนะ มันก็จะไม่ให้เราเติมอีก เสร็จแล้วก็กด Create อย่าลืมติ๊กช่องนี้นะคะ Use the Drag and Drop builder น่ะ เดี๋ยวไม่อย่างนั้นมันจะลากไปวางไม่ได้ ติ๊กถูก ตรง Public ก็คือถ้าเราทำแล้วนี่ คนอื่นสามารถมาเห็นไหมคะ Access Project ดูแล้วเอาไปแก้ไขไปอะไรได้ เพราะบอกแล้วมันเป็นฟรี เปิดเผย ให้คนมาช่วยทำได้ ถ้าเลือกเสร็จแล้ว กด Create ได้เลย เลือกครบ 6 ตัว แล้วก็กด Create ได้เลยนะคะ เหมือนในหน้าแอปฯ เห็นไหม มันจะขึ้นมือถือมาให้เลย Screen 1 Screen 1 นั่นหมายถึงอะไร นั่นก็คือหน้า แอปฯ หน้าที่ 1 ตามหลัก ต้องมีรูปกับชื่อใช่ไหม ชื่อแอปฯ ที่เราจะทำ เพราะฉะนั้น สิ่งแรกที่จะใส่ Label เห็นไหมคะ ลากมาวาง Drag and Drop ลากมาวาง Label ก็คือป้าย ป้ายชื่อนั่นเอง เอาไว้ข้างล่างหรือเอาไว้ข้างบน นึกออกนะคะ สมมติ สมมติ ทดสอบ Test App เห็นไหมคะ มันจะมี… พอใส่เข้าไปปุ๊บ เวลาเราแก้ไข เราจะมาที่ตัวนี้นะคะเด็ก ๆ ด้านข้าง แล้วก็เปลี่ยนเป็น เห็นนะ ๆ เทสต์ แอปฯ ทดสอบ แอปฯ สำหรับทดสอบ A-p-p เห็นไหมคะ เขาจะมีส่วนของ 2 ส่วนนะคะ ส่วนของ Box กับส่วนของ Design ก่อนที่เราจะสร้างได้ เราจะต้อง Design ก่อน วางรูปแบบก่อน ใส่ Label แล้ว ใส่อะไรอีก กดผิดหรือ เอาใหม่ ๆ รากวาง ก็บอกให้แก้ไขไง เราก็ใช้คำว่า</w:t>
      </w:r>
      <w:r>
        <w:t xml:space="preserve"> </w:t>
      </w:r>
      <w:r>
        <w:t xml:space="preserve">“</w:t>
      </w:r>
      <w:r>
        <w:t xml:space="preserve">Test</w:t>
      </w:r>
      <w:r>
        <w:t xml:space="preserve">”</w:t>
      </w:r>
      <w:r>
        <w:t xml:space="preserve"> </w:t>
      </w:r>
      <w:r>
        <w:t xml:space="preserve">จัดตำแหน่งนะคะ จัดตำแหน่ง อ๋อ ตรงนี้ผิดช่อง เห็นไหม ด้านข้าง เสร็จแล้ว ตรง Test App เห็นไหมคะ ตรง Label เลือกรูปแบบฟอนต์ แล้วแต่จะเลือก ไม่สวย ๆ ขนาดตัวอักษร เมื่อเป็นหัวข้อเราก็ต้องให้มันตัวใหญ่ ๆ หน่อย Text อะไร ก็คือจัดแนวนะคะ จัดแนว Center Font Style เลือกเป็น Itaric เลือกเป็น… เอา หนาไหม ๆ เอาบาง ขึ้นมาทำไมนี่ สีอยู่ไหน สีอยู่นี่นะคะ Color Color เราก็จิ้มเลยก็ได้ จิ้มลงไปตรงตำแหน่งสีที่เราอยากได้ เสร็จแล้วก็คลิกสีเห็นไหมคะ โอเคไหม Later Spacing ก็คือความห่างของตัวนี้ เห็นไหม ตัวข้อความน่ะ เห็นหรือเปล่า นะคะ ต้องการห่างมาก ห่างน้อยนี่ Test App นะคะ ใส่ Line หรือเปล่าใส่ Under line ไหม อยู่ตรงนี้นะคะ Solid หมายถึงอะไร หมายถึงเติม เติมสไลต์เข้าไปนะคะ Text Decorate Color อันนี้ไปตั้งเพิ่มก็ได้นะคะ โอเค เราได้แล้ว สิ่งต่อไปมีชื่อเรื่อง มีป้ายแล้ว เราอยากใส่ารูปไง เอารูปใส่ ลากมาวาง ลากรูปมาวางนะคะ เสร็จแล้วเราก็เข้าไปที่ Image แล้วคลิก Image นี้เราจะใส่อะไรล่ะ เอาอะไรดี ชื่อว่าอะไรดี Image 1 รูปนี้จะเป็นรูปอะไร หารูป รูปประกอบก่อนไป เราเข้า Google กัน เราจะใช่รูป ที่มีคำว่า</w:t>
      </w:r>
      <w:r>
        <w:t xml:space="preserve"> </w:t>
      </w:r>
      <w:r>
        <w:t xml:space="preserve">“</w:t>
      </w:r>
      <w:r>
        <w:t xml:space="preserve">Test</w:t>
      </w:r>
      <w:r>
        <w:t xml:space="preserve">”</w:t>
      </w:r>
      <w:r>
        <w:t xml:space="preserve"> </w:t>
      </w:r>
      <w:r>
        <w:t xml:space="preserve">ว่าอย่างนั้นเถอะ Test เลือกเอารูปไหนก็ได้ แล้วแต่เด็ก ๆ นะ นึกออกนะคะ เพราะฉะนั้น แม่จะเอารูปนี้นะ เอาสีนี้ดีกว่า สีเขียว ลืม อย่าลืม ๆ Free Free dowload อย่าลืมใส่คำว่า</w:t>
      </w:r>
      <w:r>
        <w:t xml:space="preserve"> </w:t>
      </w:r>
      <w:r>
        <w:t xml:space="preserve">“</w:t>
      </w:r>
      <w:r>
        <w:t xml:space="preserve">Freedownload</w:t>
      </w:r>
      <w:r>
        <w:t xml:space="preserve">”</w:t>
      </w:r>
      <w:r>
        <w:t xml:space="preserve"> </w:t>
      </w:r>
      <w:r>
        <w:t xml:space="preserve">เข้าไปด้วย จะได้ไม่มีปัญหาใช้รูปผิดนะคะ ไปเติมอะไรเข้ามาล่ะนี่ HDD อะไร Test นี่ Test + Free Download นะคะ โอเคm กด Enter Test Photo Test Vector มีไหมล่ะ ไม่เป็นอะไร เอาไปก่อนก็ได้ ที่มันเป็น Free Dowload นะคะ สมมติ เหมือนเรา Test ตัวนี้ โอเค สมมติจะเอารูปนี้ Free dowload อย่างนี้ได้ คลิก Download PNG เอาไฟล์ PNG ก็พอ ได้มาแล้ว โหลดภาพมาแล้วนะคะ สิ่งที่เราจะทำต่อไป ก็คือไหนล่ะ Thunkable เรา คลิกที่ Picture เห็นหรือเปล่า เมื่อกี้โหลดมาแล้ว ให้คลิกที่คำว่า</w:t>
      </w:r>
      <w:r>
        <w:t xml:space="preserve"> </w:t>
      </w:r>
      <w:r>
        <w:t xml:space="preserve">“</w:t>
      </w:r>
      <w:r>
        <w:t xml:space="preserve">Upload File</w:t>
      </w:r>
      <w:r>
        <w:t xml:space="preserve">”</w:t>
      </w:r>
      <w:r>
        <w:t xml:space="preserve"> </w:t>
      </w:r>
      <w:r>
        <w:t xml:space="preserve">เพราะไฟล์เราอยู่ใน เราก็ ไปเปิดไฟล์ที่เราโหลดมาเมื่อกี้นะ Open นั่นมาแล้วนะคะ ได้รูปแล้ว Test</w:t>
      </w:r>
    </w:p>
    <w:p>
      <w:pPr>
        <w:pStyle w:val="BodyText"/>
      </w:pPr>
      <w:r>
        <w:t xml:space="preserve">(อาจารย์สุธิรา) นะ โอเคนะ พอเวลาครั้งหน้ามาเราคลิกเข้าไปเปิด ช้านิดหนึ่ง นี่ไง Save ไว้แล้ว ไปแล้วนะ ไปแล้วนะ เราจะปิดแล้วนะ เราจะออกก่อนนะ อย่าลืมออกนะคะเพระาเดี๋ยวคนอื่นเขา คนอื่นเขามาเล่นนะ เข้าแล้ว เสร็จแล้วออกนะคะ Email ก็ออกให้เรียบร้อยนะคะ เด็ก ๆ ลืมดูเวลาเลย ไปแล้ว ๆ ลืม ๆ โทษที ส่งในกลุ่มไงให้ส่งใน Class โอเค ไปแล้ว ๆ</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15/0602565</dc:title>
  <dc:creator/>
  <cp:keywords/>
  <dcterms:created xsi:type="dcterms:W3CDTF">2022-06-15T08:38:02Z</dcterms:created>
  <dcterms:modified xsi:type="dcterms:W3CDTF">2022-06-15T08: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ถุนายน 2565 เวลา 13.00 น.</vt:lpwstr>
  </property>
  <property fmtid="{D5CDD505-2E9C-101B-9397-08002B2CF9AE}" pid="3" name="subtitle">
    <vt:lpwstr/>
  </property>
</Properties>
</file>